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3F04" w:rsidRPr="00E81F80" w:rsidRDefault="001560DB">
      <w:pPr>
        <w:rPr>
          <w:b/>
        </w:rPr>
      </w:pPr>
      <w:r w:rsidRPr="00E81F80">
        <w:rPr>
          <w:b/>
        </w:rPr>
        <w:t>Date:</w:t>
      </w:r>
    </w:p>
    <w:p w:rsidR="001560DB" w:rsidRDefault="001560DB" w:rsidP="001560DB">
      <w:pPr>
        <w:jc w:val="center"/>
        <w:rPr>
          <w:b/>
        </w:rPr>
      </w:pPr>
      <w:r>
        <w:rPr>
          <w:b/>
        </w:rPr>
        <w:t>NORTH YORK MEDICAL GROUP</w:t>
      </w:r>
    </w:p>
    <w:p w:rsidR="001560DB" w:rsidRDefault="001560DB" w:rsidP="001560DB">
      <w:pPr>
        <w:jc w:val="center"/>
        <w:rPr>
          <w:b/>
          <w:u w:val="single"/>
        </w:rPr>
      </w:pPr>
      <w:r>
        <w:rPr>
          <w:b/>
          <w:u w:val="single"/>
        </w:rPr>
        <w:t>Patient Demographics</w:t>
      </w:r>
    </w:p>
    <w:p w:rsidR="001560DB" w:rsidRDefault="001560DB" w:rsidP="001560DB">
      <w:r w:rsidRPr="00614203">
        <w:t>Name:</w:t>
      </w:r>
      <w:r>
        <w:tab/>
        <w:t>______________________________________________</w:t>
      </w:r>
    </w:p>
    <w:p w:rsidR="001560DB" w:rsidRDefault="001560DB" w:rsidP="001560DB">
      <w:r w:rsidRPr="00614203">
        <w:t xml:space="preserve">Date of </w:t>
      </w:r>
      <w:proofErr w:type="gramStart"/>
      <w:r w:rsidRPr="00614203">
        <w:t>Birth(</w:t>
      </w:r>
      <w:proofErr w:type="spellStart"/>
      <w:proofErr w:type="gramEnd"/>
      <w:r w:rsidRPr="00614203">
        <w:t>dd</w:t>
      </w:r>
      <w:proofErr w:type="spellEnd"/>
      <w:r w:rsidRPr="00614203">
        <w:t>/mm/</w:t>
      </w:r>
      <w:proofErr w:type="spellStart"/>
      <w:r w:rsidRPr="00614203">
        <w:t>yy</w:t>
      </w:r>
      <w:proofErr w:type="spellEnd"/>
      <w:r w:rsidRPr="00614203">
        <w:t>):</w:t>
      </w:r>
      <w:r>
        <w:t xml:space="preserve"> ____________________</w:t>
      </w:r>
      <w:r>
        <w:tab/>
      </w:r>
      <w:r w:rsidRPr="00614203">
        <w:t>OHIP #</w:t>
      </w:r>
      <w:r>
        <w:tab/>
      </w:r>
      <w:r w:rsidRPr="001560DB">
        <w:t>______________________</w:t>
      </w:r>
      <w:r>
        <w:t>________</w:t>
      </w:r>
      <w:r w:rsidR="00E81F80">
        <w:t>_</w:t>
      </w:r>
    </w:p>
    <w:p w:rsidR="001560DB" w:rsidRDefault="001560DB" w:rsidP="001560DB">
      <w:r w:rsidRPr="00614203">
        <w:t>Street Address:</w:t>
      </w:r>
      <w:r>
        <w:t xml:space="preserve"> ______________________________________________________________________</w:t>
      </w:r>
      <w:r w:rsidR="00E81F80">
        <w:t>_</w:t>
      </w:r>
    </w:p>
    <w:p w:rsidR="00CF59F5" w:rsidRDefault="001560DB" w:rsidP="001560DB">
      <w:r w:rsidRPr="00614203">
        <w:t>City:</w:t>
      </w:r>
      <w:r>
        <w:t xml:space="preserve"> ______________________________________</w:t>
      </w:r>
      <w:r>
        <w:tab/>
      </w:r>
      <w:r w:rsidR="00CF59F5" w:rsidRPr="00614203">
        <w:t>Postal Code:</w:t>
      </w:r>
      <w:r w:rsidR="00CF59F5">
        <w:t xml:space="preserve"> __________________________</w:t>
      </w:r>
      <w:r w:rsidR="00E81F80">
        <w:t>_</w:t>
      </w:r>
    </w:p>
    <w:p w:rsidR="00CF59F5" w:rsidRDefault="00CF59F5" w:rsidP="001560DB">
      <w:r w:rsidRPr="00614203">
        <w:t>Home Phone:</w:t>
      </w:r>
      <w:r>
        <w:t xml:space="preserve"> ____________________</w:t>
      </w:r>
      <w:r w:rsidRPr="00614203">
        <w:t>Cell:</w:t>
      </w:r>
      <w:r>
        <w:t xml:space="preserve"> </w:t>
      </w:r>
      <w:r w:rsidRPr="00CF59F5">
        <w:t xml:space="preserve"> ____________________</w:t>
      </w:r>
      <w:r>
        <w:t>_</w:t>
      </w:r>
      <w:r w:rsidRPr="00CF59F5">
        <w:t xml:space="preserve"> </w:t>
      </w:r>
      <w:r w:rsidRPr="00614203">
        <w:t>Work:</w:t>
      </w:r>
      <w:r>
        <w:t xml:space="preserve">  ___________________</w:t>
      </w:r>
      <w:r w:rsidR="00E81F80">
        <w:t>_</w:t>
      </w:r>
    </w:p>
    <w:p w:rsidR="00CF59F5" w:rsidRDefault="00CF59F5" w:rsidP="001560DB">
      <w:r>
        <w:rPr>
          <w:b/>
        </w:rPr>
        <w:t>Which</w:t>
      </w:r>
      <w:r w:rsidR="00534D67">
        <w:rPr>
          <w:b/>
        </w:rPr>
        <w:t xml:space="preserve"> is your preferred phone number?</w:t>
      </w:r>
      <w:r w:rsidR="00534D67">
        <w:rPr>
          <w:b/>
        </w:rPr>
        <w:tab/>
        <w:t xml:space="preserve">O </w:t>
      </w:r>
      <w:r w:rsidR="00534D67">
        <w:t xml:space="preserve">Home      </w:t>
      </w:r>
      <w:r w:rsidR="00534D67">
        <w:rPr>
          <w:b/>
        </w:rPr>
        <w:t>O</w:t>
      </w:r>
      <w:r w:rsidR="00534D67">
        <w:t xml:space="preserve"> Cell       </w:t>
      </w:r>
      <w:r w:rsidR="00534D67">
        <w:rPr>
          <w:b/>
        </w:rPr>
        <w:t xml:space="preserve">O </w:t>
      </w:r>
      <w:r w:rsidR="00534D67">
        <w:t>Work</w:t>
      </w:r>
    </w:p>
    <w:p w:rsidR="00534D67" w:rsidRDefault="00534D67" w:rsidP="001560DB">
      <w:pPr>
        <w:rPr>
          <w:b/>
        </w:rPr>
      </w:pPr>
      <w:r>
        <w:rPr>
          <w:b/>
        </w:rPr>
        <w:t>May we leave messages on your preferred phone number?</w:t>
      </w:r>
    </w:p>
    <w:p w:rsidR="00534D67" w:rsidRDefault="00534D67" w:rsidP="001560DB">
      <w:r>
        <w:rPr>
          <w:b/>
        </w:rPr>
        <w:t xml:space="preserve">O </w:t>
      </w:r>
      <w:r>
        <w:t xml:space="preserve">Yes, any message     </w:t>
      </w:r>
      <w:r w:rsidRPr="00534D67">
        <w:rPr>
          <w:b/>
        </w:rPr>
        <w:t>O</w:t>
      </w:r>
      <w:r>
        <w:t xml:space="preserve"> Only Appointment Information     </w:t>
      </w:r>
      <w:r w:rsidRPr="00534D67">
        <w:rPr>
          <w:b/>
        </w:rPr>
        <w:t>O</w:t>
      </w:r>
      <w:r>
        <w:t xml:space="preserve"> No messages</w:t>
      </w:r>
    </w:p>
    <w:p w:rsidR="00EA6123" w:rsidRDefault="00EA6123" w:rsidP="001560DB">
      <w:r>
        <w:t>Email Address</w:t>
      </w:r>
      <w:proofErr w:type="gramStart"/>
      <w:r>
        <w:t>:_</w:t>
      </w:r>
      <w:proofErr w:type="gramEnd"/>
      <w:r>
        <w:t>_______________________________________________</w:t>
      </w:r>
    </w:p>
    <w:p w:rsidR="00534D67" w:rsidRDefault="00534D67" w:rsidP="001560DB">
      <w:pPr>
        <w:rPr>
          <w:b/>
        </w:rPr>
      </w:pPr>
    </w:p>
    <w:p w:rsidR="00534D67" w:rsidRPr="00614203" w:rsidRDefault="00534D67" w:rsidP="001560DB">
      <w:pPr>
        <w:rPr>
          <w:b/>
          <w:u w:val="single"/>
        </w:rPr>
      </w:pPr>
      <w:r w:rsidRPr="00614203">
        <w:rPr>
          <w:b/>
          <w:u w:val="single"/>
        </w:rPr>
        <w:t>Preferred Pharmacy:</w:t>
      </w:r>
    </w:p>
    <w:p w:rsidR="00534D67" w:rsidRDefault="00534D67" w:rsidP="001560DB">
      <w:pPr>
        <w:rPr>
          <w:b/>
        </w:rPr>
      </w:pPr>
      <w:r w:rsidRPr="00614203">
        <w:t>Name:</w:t>
      </w:r>
      <w:r>
        <w:t xml:space="preserve"> ____________________________________</w:t>
      </w:r>
      <w:r>
        <w:tab/>
      </w:r>
      <w:r w:rsidR="00E81F80" w:rsidRPr="00614203">
        <w:t>Store Number (If known):</w:t>
      </w:r>
    </w:p>
    <w:p w:rsidR="00E81F80" w:rsidRDefault="00E81F80" w:rsidP="001560DB">
      <w:r w:rsidRPr="00614203">
        <w:t>Address or Intersection:</w:t>
      </w:r>
      <w:r>
        <w:rPr>
          <w:b/>
        </w:rPr>
        <w:t xml:space="preserve"> </w:t>
      </w:r>
      <w:r>
        <w:t>________________________________________________________________</w:t>
      </w:r>
    </w:p>
    <w:p w:rsidR="00E81F80" w:rsidRDefault="00E81F80" w:rsidP="001560DB">
      <w:r w:rsidRPr="00614203">
        <w:t>Phone:</w:t>
      </w:r>
      <w:r>
        <w:rPr>
          <w:b/>
        </w:rPr>
        <w:t xml:space="preserve"> </w:t>
      </w:r>
      <w:r>
        <w:t>____________________________________</w:t>
      </w:r>
      <w:r>
        <w:tab/>
      </w:r>
      <w:r w:rsidRPr="00614203">
        <w:t>Fax:</w:t>
      </w:r>
      <w:r>
        <w:rPr>
          <w:b/>
        </w:rPr>
        <w:t xml:space="preserve"> </w:t>
      </w:r>
      <w:r>
        <w:t>___________________________________</w:t>
      </w:r>
    </w:p>
    <w:p w:rsidR="00E81F80" w:rsidRPr="00614203" w:rsidRDefault="00E81F80" w:rsidP="001560DB">
      <w:pPr>
        <w:rPr>
          <w:b/>
          <w:u w:val="single"/>
        </w:rPr>
      </w:pPr>
      <w:r w:rsidRPr="00614203">
        <w:rPr>
          <w:b/>
          <w:u w:val="single"/>
        </w:rPr>
        <w:t>Emergency Contact:</w:t>
      </w:r>
    </w:p>
    <w:p w:rsidR="00E81F80" w:rsidRDefault="00E81F80" w:rsidP="001560DB">
      <w:r w:rsidRPr="00614203">
        <w:t>Name:</w:t>
      </w:r>
      <w:r>
        <w:rPr>
          <w:b/>
        </w:rPr>
        <w:t xml:space="preserve"> </w:t>
      </w:r>
      <w:r>
        <w:t>_____________________________________</w:t>
      </w:r>
      <w:r>
        <w:tab/>
      </w:r>
      <w:r w:rsidRPr="00614203">
        <w:t>Relationship to you:</w:t>
      </w:r>
      <w:r>
        <w:rPr>
          <w:b/>
        </w:rPr>
        <w:t xml:space="preserve"> </w:t>
      </w:r>
      <w:r>
        <w:t>_____________________</w:t>
      </w:r>
    </w:p>
    <w:p w:rsidR="00E81F80" w:rsidRDefault="00E81F80" w:rsidP="001560DB">
      <w:r w:rsidRPr="00614203">
        <w:t>Home Phone:</w:t>
      </w:r>
      <w:r w:rsidRPr="00E81F80">
        <w:t xml:space="preserve"> ____________________</w:t>
      </w:r>
      <w:r w:rsidRPr="00614203">
        <w:t>Cell:</w:t>
      </w:r>
      <w:r w:rsidRPr="00E81F80">
        <w:t xml:space="preserve">  _____________________ </w:t>
      </w:r>
      <w:r w:rsidRPr="00614203">
        <w:t>Work:</w:t>
      </w:r>
      <w:r w:rsidRPr="00E81F80">
        <w:t xml:space="preserve">  ___________________</w:t>
      </w:r>
      <w:r>
        <w:t>__</w:t>
      </w:r>
    </w:p>
    <w:p w:rsidR="00E81F80" w:rsidRDefault="00E81F80" w:rsidP="001560DB">
      <w:pPr>
        <w:rPr>
          <w:b/>
        </w:rPr>
      </w:pPr>
      <w:r>
        <w:rPr>
          <w:b/>
        </w:rPr>
        <w:t xml:space="preserve">Is there any additional </w:t>
      </w:r>
      <w:r>
        <w:rPr>
          <w:b/>
          <w:u w:val="single"/>
        </w:rPr>
        <w:t xml:space="preserve">non-medical </w:t>
      </w:r>
      <w:r>
        <w:rPr>
          <w:b/>
        </w:rPr>
        <w:t xml:space="preserve">information that you would like us to know? </w:t>
      </w:r>
      <w:r w:rsidR="00124606">
        <w:rPr>
          <w:b/>
        </w:rPr>
        <w:t xml:space="preserve">                    </w:t>
      </w:r>
      <w:r>
        <w:rPr>
          <w:b/>
        </w:rPr>
        <w:t xml:space="preserve">(Additional addresses, additional emergency contacts, etc.) </w:t>
      </w:r>
    </w:p>
    <w:p w:rsidR="00124606" w:rsidRDefault="00124606" w:rsidP="001560DB">
      <w:pPr>
        <w:rPr>
          <w:b/>
        </w:rPr>
      </w:pPr>
    </w:p>
    <w:p w:rsidR="00124606" w:rsidRDefault="00124606" w:rsidP="00E81F80">
      <w:pPr>
        <w:jc w:val="center"/>
        <w:rPr>
          <w:b/>
          <w:u w:val="single"/>
        </w:rPr>
      </w:pPr>
    </w:p>
    <w:p w:rsidR="00E81F80" w:rsidRDefault="00E81F80" w:rsidP="00E81F80">
      <w:pPr>
        <w:jc w:val="center"/>
        <w:rPr>
          <w:b/>
          <w:u w:val="single"/>
        </w:rPr>
      </w:pPr>
      <w:bookmarkStart w:id="0" w:name="_GoBack"/>
      <w:bookmarkEnd w:id="0"/>
      <w:r>
        <w:rPr>
          <w:b/>
          <w:u w:val="single"/>
        </w:rPr>
        <w:lastRenderedPageBreak/>
        <w:t>Social History</w:t>
      </w:r>
    </w:p>
    <w:p w:rsidR="00E81F80" w:rsidRPr="00FD0808" w:rsidRDefault="00E81F80" w:rsidP="00E81F80">
      <w:r w:rsidRPr="00FD0808">
        <w:t>Country of Origin:</w:t>
      </w:r>
      <w:r w:rsidRPr="00FD0808">
        <w:tab/>
      </w:r>
      <w:r w:rsidRPr="00FD0808">
        <w:tab/>
      </w:r>
      <w:r w:rsidRPr="00FD0808">
        <w:tab/>
      </w:r>
      <w:r w:rsidRPr="00FD0808">
        <w:tab/>
        <w:t>Languages Spoken:</w:t>
      </w:r>
    </w:p>
    <w:p w:rsidR="00E81F80" w:rsidRPr="00FD0808" w:rsidRDefault="00E81F80" w:rsidP="00E81F80">
      <w:r w:rsidRPr="00FD0808">
        <w:t>Occupation:</w:t>
      </w:r>
    </w:p>
    <w:p w:rsidR="00E81F80" w:rsidRPr="00FD0808" w:rsidRDefault="00E81F80" w:rsidP="00E81F80">
      <w:r w:rsidRPr="00FD0808">
        <w:t>Marital Status:</w:t>
      </w:r>
      <w:r w:rsidRPr="00FD0808">
        <w:tab/>
      </w:r>
      <w:r w:rsidR="00FD0808" w:rsidRPr="00FD0808">
        <w:tab/>
      </w:r>
      <w:r w:rsidR="00FD0808" w:rsidRPr="00FD0808">
        <w:tab/>
      </w:r>
      <w:r w:rsidR="00FD0808" w:rsidRPr="00FD0808">
        <w:tab/>
      </w:r>
      <w:r w:rsidR="00FD0808" w:rsidRPr="00FD0808">
        <w:tab/>
      </w:r>
      <w:r w:rsidRPr="00FD0808">
        <w:t>Name of Spouse/Partner:</w:t>
      </w:r>
    </w:p>
    <w:p w:rsidR="00E81F80" w:rsidRPr="00614203" w:rsidRDefault="00E81F80" w:rsidP="00E81F80">
      <w:pPr>
        <w:rPr>
          <w:b/>
          <w:u w:val="single"/>
        </w:rPr>
      </w:pPr>
      <w:r w:rsidRPr="00614203">
        <w:rPr>
          <w:b/>
          <w:u w:val="single"/>
        </w:rPr>
        <w:t>Children’s Names and Birthdays:</w:t>
      </w:r>
    </w:p>
    <w:p w:rsidR="001560DB" w:rsidRDefault="001560DB" w:rsidP="00FD0808"/>
    <w:p w:rsidR="00124606" w:rsidRDefault="00124606" w:rsidP="00FD0808"/>
    <w:p w:rsidR="00FD0808" w:rsidRDefault="00FD0808" w:rsidP="00FD0808">
      <w:pPr>
        <w:jc w:val="center"/>
        <w:rPr>
          <w:b/>
          <w:u w:val="single"/>
        </w:rPr>
      </w:pPr>
      <w:r>
        <w:rPr>
          <w:b/>
          <w:u w:val="single"/>
        </w:rPr>
        <w:t>Medical History</w:t>
      </w:r>
    </w:p>
    <w:p w:rsidR="00FD0808" w:rsidRDefault="00FD0808" w:rsidP="00FD0808">
      <w:r>
        <w:t>Name of Previous Family Physician:</w:t>
      </w:r>
    </w:p>
    <w:p w:rsidR="00FD0808" w:rsidRDefault="00FD0808" w:rsidP="00FD0808">
      <w:r>
        <w:t>Allergies:</w:t>
      </w:r>
    </w:p>
    <w:p w:rsidR="00FD0808" w:rsidRDefault="00FD0808" w:rsidP="00FD0808"/>
    <w:p w:rsidR="00FD0808" w:rsidRDefault="00FD0808" w:rsidP="00FD0808">
      <w:r>
        <w:t xml:space="preserve">Do you smoke cigarettes?  </w:t>
      </w:r>
      <w:r w:rsidRPr="00FD0808">
        <w:t>Y/N</w:t>
      </w:r>
      <w:r>
        <w:tab/>
      </w:r>
      <w:r>
        <w:tab/>
      </w:r>
      <w:r>
        <w:tab/>
      </w:r>
      <w:r>
        <w:tab/>
        <w:t xml:space="preserve">If yes, how many do you smoke per day? </w:t>
      </w:r>
      <w:r>
        <w:tab/>
      </w:r>
    </w:p>
    <w:p w:rsidR="00FD0808" w:rsidRDefault="00FD0808" w:rsidP="00FD0808">
      <w:r>
        <w:t xml:space="preserve">If no, did you ever previously smoke cigarettes? </w:t>
      </w:r>
      <w:r>
        <w:tab/>
      </w:r>
      <w:r w:rsidRPr="00FD0808">
        <w:t>Y/N</w:t>
      </w:r>
      <w:r>
        <w:tab/>
        <w:t>When did you quit?</w:t>
      </w:r>
    </w:p>
    <w:p w:rsidR="00FD0808" w:rsidRDefault="00FD0808" w:rsidP="00FD0808">
      <w:r>
        <w:t>How many alcoholic beverages, if any, do you drink per week?</w:t>
      </w:r>
    </w:p>
    <w:p w:rsidR="00FD0808" w:rsidRPr="00FD0808" w:rsidRDefault="00FD0808" w:rsidP="00FD0808">
      <w:pPr>
        <w:rPr>
          <w:b/>
          <w:u w:val="single"/>
        </w:rPr>
      </w:pPr>
      <w:r w:rsidRPr="00FD0808">
        <w:rPr>
          <w:b/>
          <w:u w:val="single"/>
        </w:rPr>
        <w:t>Pertinent Medical History:</w:t>
      </w:r>
    </w:p>
    <w:p w:rsidR="00FD0808" w:rsidRDefault="00FD0808" w:rsidP="00FD0808"/>
    <w:p w:rsidR="00124606" w:rsidRDefault="00124606" w:rsidP="00FD0808"/>
    <w:p w:rsidR="00FD0808" w:rsidRPr="00FD0808" w:rsidRDefault="00FD0808" w:rsidP="00FD0808">
      <w:pPr>
        <w:rPr>
          <w:b/>
          <w:u w:val="single"/>
        </w:rPr>
      </w:pPr>
      <w:r w:rsidRPr="00FD0808">
        <w:rPr>
          <w:b/>
          <w:u w:val="single"/>
        </w:rPr>
        <w:t>Previous Hospitalizations/Surgeries:</w:t>
      </w:r>
    </w:p>
    <w:p w:rsidR="00FD0808" w:rsidRDefault="00FD0808" w:rsidP="00FD0808"/>
    <w:p w:rsidR="00124606" w:rsidRDefault="00124606" w:rsidP="00FD0808"/>
    <w:p w:rsidR="00FD0808" w:rsidRPr="00FD0808" w:rsidRDefault="00FD0808" w:rsidP="00FD0808">
      <w:pPr>
        <w:rPr>
          <w:b/>
          <w:u w:val="single"/>
        </w:rPr>
      </w:pPr>
      <w:r w:rsidRPr="00FD0808">
        <w:rPr>
          <w:b/>
          <w:u w:val="single"/>
        </w:rPr>
        <w:t>Family History of Medical Illness:</w:t>
      </w:r>
    </w:p>
    <w:p w:rsidR="00FD0808" w:rsidRDefault="00FD0808" w:rsidP="00FD0808"/>
    <w:p w:rsidR="00124606" w:rsidRDefault="00124606" w:rsidP="00FD0808"/>
    <w:p w:rsidR="00FD0808" w:rsidRPr="00FD0808" w:rsidRDefault="00FD0808" w:rsidP="00FD0808">
      <w:pPr>
        <w:rPr>
          <w:b/>
          <w:u w:val="single"/>
        </w:rPr>
      </w:pPr>
      <w:r w:rsidRPr="00FD0808">
        <w:rPr>
          <w:b/>
          <w:u w:val="single"/>
        </w:rPr>
        <w:t>Medications:</w:t>
      </w:r>
    </w:p>
    <w:sectPr w:rsidR="00FD0808" w:rsidRPr="00FD08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sLCwNDA3MDUxMzdT0lEKTi0uzszPAykwrAUAAQtmlSwAAAA="/>
  </w:docVars>
  <w:rsids>
    <w:rsidRoot w:val="001560DB"/>
    <w:rsid w:val="00124606"/>
    <w:rsid w:val="001560DB"/>
    <w:rsid w:val="00534D67"/>
    <w:rsid w:val="005E0F95"/>
    <w:rsid w:val="00614203"/>
    <w:rsid w:val="00BE7189"/>
    <w:rsid w:val="00CF59F5"/>
    <w:rsid w:val="00E81F80"/>
    <w:rsid w:val="00EA6123"/>
    <w:rsid w:val="00F33F04"/>
    <w:rsid w:val="00FD0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AF4A537-8F75-4843-B613-6A6FB957D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34D67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D6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Michael Borts</cp:lastModifiedBy>
  <cp:revision>3</cp:revision>
  <dcterms:created xsi:type="dcterms:W3CDTF">2016-10-17T23:38:00Z</dcterms:created>
  <dcterms:modified xsi:type="dcterms:W3CDTF">2016-10-24T15:14:00Z</dcterms:modified>
</cp:coreProperties>
</file>